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F4813" w14:textId="0F588A75" w:rsidR="00EA7530" w:rsidRPr="00DD6653" w:rsidRDefault="00AE36EC">
      <w:pPr>
        <w:rPr>
          <w:rFonts w:ascii="Comic Sans MS" w:hAnsi="Comic Sans MS"/>
          <w:sz w:val="200"/>
          <w:szCs w:val="200"/>
        </w:rPr>
      </w:pPr>
      <w:r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C45B0E" wp14:editId="5B45A9D8">
                <wp:simplePos x="0" y="0"/>
                <wp:positionH relativeFrom="column">
                  <wp:posOffset>2724150</wp:posOffset>
                </wp:positionH>
                <wp:positionV relativeFrom="paragraph">
                  <wp:posOffset>3038475</wp:posOffset>
                </wp:positionV>
                <wp:extent cx="8963025" cy="2971800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3025" cy="2971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AFF199" w14:textId="50CE3FE2" w:rsidR="00AE36EC" w:rsidRDefault="005C3B76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=First 3 letters of</w:t>
                            </w:r>
                          </w:p>
                          <w:p w14:paraId="1375A7C2" w14:textId="4CBD7BD8" w:rsidR="005C3B76" w:rsidRPr="00BA54FF" w:rsidRDefault="006B1C36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Person’s</w:t>
                            </w:r>
                            <w:r w:rsidR="005C3B76" w:rsidRPr="00BA54FF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 xml:space="preserve">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C45B0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14.5pt;margin-top:239.25pt;width:705.75pt;height:234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" fillcolor="white [3201]" stroked="f" strokeweight=".5pt">
                <v:textbox>
                  <w:txbxContent>
                    <w:p w14:paraId="16AFF199" w14:textId="50CE3FE2" w:rsidR="00AE36EC" w:rsidRDefault="005C3B76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=First 3 letters of</w:t>
                      </w:r>
                    </w:p>
                    <w:p w14:paraId="1375A7C2" w14:textId="4CBD7BD8" w:rsidR="005C3B76" w:rsidRPr="00BA54FF" w:rsidRDefault="006B1C36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Person’s</w:t>
                      </w:r>
                      <w:r w:rsidR="005C3B76" w:rsidRPr="00BA54FF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 xml:space="preserve"> na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097FCCF" wp14:editId="76D43639">
                <wp:simplePos x="0" y="0"/>
                <wp:positionH relativeFrom="column">
                  <wp:posOffset>-590550</wp:posOffset>
                </wp:positionH>
                <wp:positionV relativeFrom="paragraph">
                  <wp:posOffset>3038475</wp:posOffset>
                </wp:positionV>
                <wp:extent cx="2943225" cy="153352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3225" cy="1533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D62CF9" w14:textId="44716318" w:rsidR="00D57F35" w:rsidRPr="00915B50" w:rsidRDefault="00915B50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915B50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 xml:space="preserve"> </w:t>
                            </w:r>
                            <w:r w:rsidR="006B1C36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KIN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97FCCF" id="Text Box 3" o:spid="_x0000_s1027" type="#_x0000_t202" style="position:absolute;margin-left:-46.5pt;margin-top:239.25pt;width:231.75pt;height:120.75pt;z-index:251668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" fillcolor="white [3201]" stroked="f" strokeweight=".5pt">
                <v:textbox>
                  <w:txbxContent>
                    <w:p w14:paraId="1CD62CF9" w14:textId="44716318" w:rsidR="00D57F35" w:rsidRPr="00915B50" w:rsidRDefault="00915B50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915B50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 xml:space="preserve"> </w:t>
                      </w:r>
                      <w:r w:rsidR="006B1C36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KIN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26328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7CCCCCA" wp14:editId="19003058">
                <wp:simplePos x="0" y="0"/>
                <wp:positionH relativeFrom="column">
                  <wp:posOffset>2724150</wp:posOffset>
                </wp:positionH>
                <wp:positionV relativeFrom="paragraph">
                  <wp:posOffset>1514475</wp:posOffset>
                </wp:positionV>
                <wp:extent cx="8963025" cy="1524000"/>
                <wp:effectExtent l="0" t="0" r="952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3025" cy="152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4F46C" w14:textId="762EC824" w:rsidR="00263283" w:rsidRPr="00ED342B" w:rsidRDefault="00263283">
                            <w:pP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CCCCA" id="Text Box 7" o:spid="_x0000_s1028" type="#_x0000_t202" style="position:absolute;margin-left:214.5pt;margin-top:119.25pt;width:705.75pt;height:120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" fillcolor="white [3201]" stroked="f" strokeweight=".5pt">
                <v:textbox>
                  <w:txbxContent>
                    <w:p w14:paraId="2524F46C" w14:textId="762EC824" w:rsidR="00263283" w:rsidRPr="00ED342B" w:rsidRDefault="00263283">
                      <w:pP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328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45594AC" wp14:editId="407FE046">
                <wp:simplePos x="0" y="0"/>
                <wp:positionH relativeFrom="column">
                  <wp:posOffset>-590550</wp:posOffset>
                </wp:positionH>
                <wp:positionV relativeFrom="paragraph">
                  <wp:posOffset>1609725</wp:posOffset>
                </wp:positionV>
                <wp:extent cx="2943225" cy="159067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3225" cy="1590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3A02A0" w14:textId="35061277" w:rsidR="00263283" w:rsidRPr="00263283" w:rsidRDefault="00263283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5594AC" id="Text Box 6" o:spid="_x0000_s1029" type="#_x0000_t202" style="position:absolute;margin-left:-46.5pt;margin-top:126.75pt;width:231.75pt;height:125.25pt;z-index:25167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" fillcolor="white [3201]" stroked="f" strokeweight=".5pt">
                <v:textbox>
                  <w:txbxContent>
                    <w:p w14:paraId="543A02A0" w14:textId="35061277" w:rsidR="00263283" w:rsidRPr="00263283" w:rsidRDefault="00263283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6328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A1BD1AD" wp14:editId="045848D7">
                <wp:simplePos x="0" y="0"/>
                <wp:positionH relativeFrom="column">
                  <wp:posOffset>3933825</wp:posOffset>
                </wp:positionH>
                <wp:positionV relativeFrom="paragraph">
                  <wp:posOffset>-180975</wp:posOffset>
                </wp:positionV>
                <wp:extent cx="6477000" cy="189547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0" cy="1895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083B88" w14:textId="6EF7D728" w:rsidR="00B833AE" w:rsidRPr="007804BA" w:rsidRDefault="006A507E">
                            <w:pP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  <w:t>Biograph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1BD1AD" id="Text Box 5" o:spid="_x0000_s1030" type="#_x0000_t202" style="position:absolute;margin-left:309.75pt;margin-top:-14.25pt;width:510pt;height:149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" fillcolor="white [3201]" stroked="f" strokeweight=".5pt">
                <v:textbox>
                  <w:txbxContent>
                    <w:p w14:paraId="57083B88" w14:textId="6EF7D728" w:rsidR="00B833AE" w:rsidRPr="007804BA" w:rsidRDefault="006A507E">
                      <w:pP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  <w:t>Biography</w:t>
                      </w:r>
                    </w:p>
                  </w:txbxContent>
                </v:textbox>
              </v:shape>
            </w:pict>
          </mc:Fallback>
        </mc:AlternateContent>
      </w:r>
      <w:r w:rsidR="00D9267F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304CE23C" wp14:editId="4141A02F">
                <wp:simplePos x="0" y="0"/>
                <wp:positionH relativeFrom="column">
                  <wp:posOffset>-685801</wp:posOffset>
                </wp:positionH>
                <wp:positionV relativeFrom="paragraph">
                  <wp:posOffset>-504825</wp:posOffset>
                </wp:positionV>
                <wp:extent cx="3171825" cy="7019925"/>
                <wp:effectExtent l="38100" t="38100" r="47625" b="476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7019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762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5BCFE0" w14:textId="38BC1BF8" w:rsidR="00F80EB0" w:rsidRPr="000852F7" w:rsidRDefault="000852F7" w:rsidP="00DD6653">
                            <w:pPr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 xml:space="preserve">  </w:t>
                            </w:r>
                            <w:r w:rsidR="006A507E"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>B</w:t>
                            </w:r>
                          </w:p>
                          <w:p w14:paraId="75B73D2B" w14:textId="5DE3BE49" w:rsidR="00D9267F" w:rsidRDefault="00D9267F" w:rsidP="00DD6653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</w:p>
                          <w:p w14:paraId="0507D60F" w14:textId="77777777" w:rsidR="00D57F35" w:rsidRPr="00D9267F" w:rsidRDefault="00D57F35" w:rsidP="00DD6653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CE23C" id="Text Box 1" o:spid="_x0000_s1031" type="#_x0000_t202" style="position:absolute;margin-left:-54pt;margin-top:-39.75pt;width:249.75pt;height:552.7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" fillcolor="white [3201]" strokeweight="6pt">
                <v:textbox>
                  <w:txbxContent>
                    <w:p w14:paraId="1B5BCFE0" w14:textId="38BC1BF8" w:rsidR="00F80EB0" w:rsidRPr="000852F7" w:rsidRDefault="000852F7" w:rsidP="00DD6653">
                      <w:pPr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 xml:space="preserve">  </w:t>
                      </w:r>
                      <w:r w:rsidR="006A507E"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>B</w:t>
                      </w:r>
                    </w:p>
                    <w:p w14:paraId="75B73D2B" w14:textId="5DE3BE49" w:rsidR="00D9267F" w:rsidRDefault="00D9267F" w:rsidP="00DD6653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</w:p>
                    <w:p w14:paraId="0507D60F" w14:textId="77777777" w:rsidR="00D57F35" w:rsidRPr="00D9267F" w:rsidRDefault="00D57F35" w:rsidP="00DD6653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D665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61E1A570" wp14:editId="051DE7FF">
                <wp:simplePos x="0" y="0"/>
                <wp:positionH relativeFrom="column">
                  <wp:posOffset>2600325</wp:posOffset>
                </wp:positionH>
                <wp:positionV relativeFrom="paragraph">
                  <wp:posOffset>-447675</wp:posOffset>
                </wp:positionV>
                <wp:extent cx="8724900" cy="19145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1914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3C6E90" w14:textId="4DE2E295" w:rsidR="00DD6653" w:rsidRPr="00D81AA8" w:rsidRDefault="00DD6653">
                            <w:pPr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 xml:space="preserve">=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1A570" id="Text Box 2" o:spid="_x0000_s1032" type="#_x0000_t202" style="position:absolute;margin-left:204.75pt;margin-top:-35.25pt;width:687pt;height:150.75pt;z-index:251647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" fillcolor="white [3201]" stroked="f" strokeweight=".5pt">
                <v:textbox>
                  <w:txbxContent>
                    <w:p w14:paraId="783C6E90" w14:textId="4DE2E295" w:rsidR="00DD6653" w:rsidRPr="00D81AA8" w:rsidRDefault="00DD6653">
                      <w:pPr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 xml:space="preserve">=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A7530" w:rsidRPr="00DD6653" w:rsidSect="00DD6653"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yNTI2NzIzNTVX0lEKTi0uzszPAykwrgUAtfNnmCwAAAA="/>
  </w:docVars>
  <w:rsids>
    <w:rsidRoot w:val="00DD6653"/>
    <w:rsid w:val="000601CF"/>
    <w:rsid w:val="000852F7"/>
    <w:rsid w:val="000C0951"/>
    <w:rsid w:val="001418C5"/>
    <w:rsid w:val="001A177F"/>
    <w:rsid w:val="00263283"/>
    <w:rsid w:val="00340972"/>
    <w:rsid w:val="00447D6C"/>
    <w:rsid w:val="005C3B76"/>
    <w:rsid w:val="006A507E"/>
    <w:rsid w:val="006B1C36"/>
    <w:rsid w:val="00743E74"/>
    <w:rsid w:val="007804BA"/>
    <w:rsid w:val="00781182"/>
    <w:rsid w:val="007E2109"/>
    <w:rsid w:val="00915B50"/>
    <w:rsid w:val="009F415E"/>
    <w:rsid w:val="00A013B6"/>
    <w:rsid w:val="00AE36EC"/>
    <w:rsid w:val="00B833AE"/>
    <w:rsid w:val="00BA54FF"/>
    <w:rsid w:val="00BF519A"/>
    <w:rsid w:val="00C3435D"/>
    <w:rsid w:val="00D57F35"/>
    <w:rsid w:val="00D81AA8"/>
    <w:rsid w:val="00D825BB"/>
    <w:rsid w:val="00D9267F"/>
    <w:rsid w:val="00DD63C5"/>
    <w:rsid w:val="00DD6653"/>
    <w:rsid w:val="00E4460D"/>
    <w:rsid w:val="00ED342B"/>
    <w:rsid w:val="00F80EB0"/>
    <w:rsid w:val="00FF5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49359"/>
  <w15:chartTrackingRefBased/>
  <w15:docId w15:val="{9C493F95-65AE-4A6C-8ECF-9FF3D2504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Harris</dc:creator>
  <cp:keywords/>
  <dc:description/>
  <cp:lastModifiedBy>Joanne Harris</cp:lastModifiedBy>
  <cp:revision>3</cp:revision>
  <dcterms:created xsi:type="dcterms:W3CDTF">2018-12-13T01:57:00Z</dcterms:created>
  <dcterms:modified xsi:type="dcterms:W3CDTF">2018-12-13T01:57:00Z</dcterms:modified>
</cp:coreProperties>
</file>